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68AB4" w14:textId="312644F9" w:rsidR="006909A6" w:rsidRDefault="006909A6" w:rsidP="007514F0">
      <w:pPr>
        <w:spacing w:line="240" w:lineRule="auto"/>
        <w:jc w:val="right"/>
      </w:pPr>
      <w:r>
        <w:t>Bhautik Makwana</w:t>
      </w:r>
    </w:p>
    <w:p w14:paraId="28E012A2" w14:textId="2BA8B39B" w:rsidR="006909A6" w:rsidRDefault="006909A6" w:rsidP="007514F0">
      <w:pPr>
        <w:spacing w:line="240" w:lineRule="auto"/>
        <w:jc w:val="right"/>
      </w:pPr>
      <w:r>
        <w:t>Jr. Software Engineer</w:t>
      </w:r>
    </w:p>
    <w:p w14:paraId="100234F9" w14:textId="77777777" w:rsidR="006909A6" w:rsidRDefault="006909A6"/>
    <w:p w14:paraId="09097030" w14:textId="3A7946FD" w:rsidR="007B180A" w:rsidRPr="00366015" w:rsidRDefault="006909A6" w:rsidP="006909A6">
      <w:pPr>
        <w:jc w:val="center"/>
        <w:rPr>
          <w:b/>
          <w:bCs/>
          <w:sz w:val="28"/>
          <w:szCs w:val="28"/>
          <w:u w:val="single"/>
        </w:rPr>
      </w:pPr>
      <w:r w:rsidRPr="00366015">
        <w:rPr>
          <w:b/>
          <w:bCs/>
          <w:sz w:val="28"/>
          <w:szCs w:val="28"/>
          <w:u w:val="single"/>
        </w:rPr>
        <w:t>Links :</w:t>
      </w:r>
    </w:p>
    <w:p w14:paraId="59A539D7" w14:textId="77777777" w:rsidR="00DF759C" w:rsidRDefault="00DF759C" w:rsidP="003F53F1">
      <w:pPr>
        <w:pStyle w:val="ListParagraph"/>
        <w:numPr>
          <w:ilvl w:val="0"/>
          <w:numId w:val="2"/>
        </w:numPr>
      </w:pPr>
    </w:p>
    <w:sectPr w:rsidR="00DF75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62B10"/>
    <w:multiLevelType w:val="hybridMultilevel"/>
    <w:tmpl w:val="8EEE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81746"/>
    <w:multiLevelType w:val="hybridMultilevel"/>
    <w:tmpl w:val="01F45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szQwMjA0NjcwNTBR0lEKTi0uzszPAykwrAUALHjKziwAAAA="/>
  </w:docVars>
  <w:rsids>
    <w:rsidRoot w:val="0021083D"/>
    <w:rsid w:val="0021083D"/>
    <w:rsid w:val="00366015"/>
    <w:rsid w:val="003F53F1"/>
    <w:rsid w:val="006909A6"/>
    <w:rsid w:val="007514F0"/>
    <w:rsid w:val="007B180A"/>
    <w:rsid w:val="00D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8257F"/>
  <w15:chartTrackingRefBased/>
  <w15:docId w15:val="{82E4D2DF-092C-4344-88F5-CC3106CF0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5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6</cp:revision>
  <dcterms:created xsi:type="dcterms:W3CDTF">2021-08-23T05:10:00Z</dcterms:created>
  <dcterms:modified xsi:type="dcterms:W3CDTF">2021-08-23T05:12:00Z</dcterms:modified>
</cp:coreProperties>
</file>